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DF3A3E6" w14:textId="77777777" w:rsidR="000105CD" w:rsidRPr="00E71865" w:rsidRDefault="000105CD" w:rsidP="00883CF0">
      <w:pPr>
        <w:jc w:val="center"/>
        <w:rPr>
          <w:b/>
          <w:color w:val="000000" w:themeColor="text1"/>
        </w:rPr>
      </w:pPr>
      <w:r w:rsidRPr="00E71865">
        <w:rPr>
          <w:b/>
          <w:color w:val="000000" w:themeColor="text1"/>
        </w:rPr>
        <w:t>Проектное предложение</w:t>
      </w:r>
    </w:p>
    <w:p w14:paraId="66E3A23E" w14:textId="77777777" w:rsidR="000105CD" w:rsidRPr="00E71865" w:rsidRDefault="000105CD" w:rsidP="009F7DD0">
      <w:pPr>
        <w:jc w:val="both"/>
        <w:rPr>
          <w:b/>
          <w:color w:val="000000" w:themeColor="text1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437"/>
        <w:gridCol w:w="5902"/>
      </w:tblGrid>
      <w:tr w:rsidR="00AA29C6" w:rsidRPr="00E71865" w14:paraId="3444E387" w14:textId="77777777" w:rsidTr="003F06E6">
        <w:trPr>
          <w:trHeight w:val="436"/>
        </w:trPr>
        <w:tc>
          <w:tcPr>
            <w:tcW w:w="3437" w:type="dxa"/>
          </w:tcPr>
          <w:p w14:paraId="45D40FBF" w14:textId="77777777" w:rsidR="000105CD" w:rsidRPr="00E71865" w:rsidRDefault="000105CD" w:rsidP="009F7DD0">
            <w:pPr>
              <w:jc w:val="both"/>
              <w:rPr>
                <w:color w:val="000000" w:themeColor="text1"/>
              </w:rPr>
            </w:pPr>
            <w:r w:rsidRPr="00E71865">
              <w:rPr>
                <w:color w:val="000000" w:themeColor="text1"/>
              </w:rPr>
              <w:t>Тип проекта</w:t>
            </w:r>
          </w:p>
        </w:tc>
        <w:tc>
          <w:tcPr>
            <w:tcW w:w="5902" w:type="dxa"/>
          </w:tcPr>
          <w:p w14:paraId="736CE973" w14:textId="15173734" w:rsidR="000105CD" w:rsidRPr="00176855" w:rsidRDefault="0040016B" w:rsidP="009F7DD0">
            <w:pPr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Сервисный</w:t>
            </w:r>
          </w:p>
        </w:tc>
      </w:tr>
      <w:tr w:rsidR="00AA29C6" w:rsidRPr="00E71865" w14:paraId="3C93C94A" w14:textId="77777777" w:rsidTr="003F06E6">
        <w:tc>
          <w:tcPr>
            <w:tcW w:w="3437" w:type="dxa"/>
          </w:tcPr>
          <w:p w14:paraId="51D98A88" w14:textId="6A57E639" w:rsidR="000105CD" w:rsidRPr="00E71865" w:rsidRDefault="000105CD" w:rsidP="009F7DD0">
            <w:pPr>
              <w:jc w:val="both"/>
              <w:rPr>
                <w:color w:val="000000" w:themeColor="text1"/>
              </w:rPr>
            </w:pPr>
            <w:r w:rsidRPr="00E71865">
              <w:rPr>
                <w:color w:val="000000" w:themeColor="text1"/>
              </w:rPr>
              <w:t>Название проекта</w:t>
            </w:r>
            <w:r w:rsidR="005D16CD">
              <w:rPr>
                <w:color w:val="000000" w:themeColor="text1"/>
              </w:rPr>
              <w:t>/аспекта</w:t>
            </w:r>
          </w:p>
        </w:tc>
        <w:tc>
          <w:tcPr>
            <w:tcW w:w="5902" w:type="dxa"/>
          </w:tcPr>
          <w:p w14:paraId="21A4711A" w14:textId="353E4D23" w:rsidR="00ED54E9" w:rsidRPr="00F02AD6" w:rsidRDefault="006B5903" w:rsidP="00661CBE">
            <w:pPr>
              <w:pStyle w:val="aa"/>
              <w:shd w:val="clear" w:color="auto" w:fill="FFFFFF"/>
              <w:jc w:val="both"/>
              <w:rPr>
                <w:color w:val="000000"/>
              </w:rPr>
            </w:pPr>
            <w:r>
              <w:rPr>
                <w:color w:val="000000" w:themeColor="text1"/>
              </w:rPr>
              <w:t>«</w:t>
            </w:r>
            <w:r w:rsidR="00661CBE">
              <w:rPr>
                <w:color w:val="000000" w:themeColor="text1"/>
              </w:rPr>
              <w:t>Актуализация базы данных п</w:t>
            </w:r>
            <w:r w:rsidR="002755BD">
              <w:rPr>
                <w:color w:val="000000" w:themeColor="text1"/>
              </w:rPr>
              <w:t>убликаций</w:t>
            </w:r>
            <w:r w:rsidR="00AB333D">
              <w:rPr>
                <w:color w:val="000000" w:themeColor="text1"/>
              </w:rPr>
              <w:t xml:space="preserve"> по </w:t>
            </w:r>
            <w:r w:rsidR="00661CBE">
              <w:rPr>
                <w:color w:val="000000" w:themeColor="text1"/>
              </w:rPr>
              <w:t xml:space="preserve">проекту </w:t>
            </w:r>
            <w:r w:rsidR="00AB333D">
              <w:rPr>
                <w:color w:val="000000" w:themeColor="text1"/>
                <w:lang w:val="en-US"/>
              </w:rPr>
              <w:t>RLMS</w:t>
            </w:r>
            <w:r w:rsidR="00AB333D" w:rsidRPr="00AB333D">
              <w:rPr>
                <w:color w:val="000000" w:themeColor="text1"/>
              </w:rPr>
              <w:t>-</w:t>
            </w:r>
            <w:r w:rsidR="00AB333D">
              <w:rPr>
                <w:color w:val="000000" w:themeColor="text1"/>
                <w:lang w:val="en-US"/>
              </w:rPr>
              <w:t>HSE</w:t>
            </w:r>
            <w:r>
              <w:rPr>
                <w:color w:val="000000" w:themeColor="text1"/>
              </w:rPr>
              <w:t>»</w:t>
            </w:r>
          </w:p>
        </w:tc>
      </w:tr>
      <w:tr w:rsidR="00AA29C6" w:rsidRPr="00E71865" w14:paraId="44E7B8EA" w14:textId="77777777" w:rsidTr="003F06E6">
        <w:tc>
          <w:tcPr>
            <w:tcW w:w="3437" w:type="dxa"/>
          </w:tcPr>
          <w:p w14:paraId="0C9DE35E" w14:textId="77777777" w:rsidR="000105CD" w:rsidRPr="00E71865" w:rsidRDefault="000105CD" w:rsidP="009F7DD0">
            <w:pPr>
              <w:jc w:val="both"/>
              <w:rPr>
                <w:color w:val="000000" w:themeColor="text1"/>
              </w:rPr>
            </w:pPr>
            <w:r w:rsidRPr="00E71865">
              <w:rPr>
                <w:color w:val="000000" w:themeColor="text1"/>
              </w:rPr>
              <w:t>Подразделение инициатор проекта</w:t>
            </w:r>
          </w:p>
        </w:tc>
        <w:tc>
          <w:tcPr>
            <w:tcW w:w="5902" w:type="dxa"/>
          </w:tcPr>
          <w:p w14:paraId="20284B91" w14:textId="12C81F1E" w:rsidR="000105CD" w:rsidRPr="00BF721B" w:rsidRDefault="00963F0B" w:rsidP="009F7DD0">
            <w:pPr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Центр </w:t>
            </w:r>
            <w:proofErr w:type="spellStart"/>
            <w:r>
              <w:rPr>
                <w:color w:val="000000" w:themeColor="text1"/>
              </w:rPr>
              <w:t>лонгитюдных</w:t>
            </w:r>
            <w:proofErr w:type="spellEnd"/>
            <w:r>
              <w:rPr>
                <w:color w:val="000000" w:themeColor="text1"/>
              </w:rPr>
              <w:t xml:space="preserve"> обследований</w:t>
            </w:r>
          </w:p>
        </w:tc>
      </w:tr>
      <w:tr w:rsidR="00AA29C6" w:rsidRPr="00E71865" w14:paraId="3EEC4532" w14:textId="77777777" w:rsidTr="001740CC">
        <w:trPr>
          <w:trHeight w:val="426"/>
        </w:trPr>
        <w:tc>
          <w:tcPr>
            <w:tcW w:w="3437" w:type="dxa"/>
          </w:tcPr>
          <w:p w14:paraId="08ADCE8A" w14:textId="77777777" w:rsidR="000105CD" w:rsidRPr="00E71865" w:rsidRDefault="000105CD" w:rsidP="009F7DD0">
            <w:pPr>
              <w:jc w:val="both"/>
              <w:rPr>
                <w:color w:val="000000" w:themeColor="text1"/>
              </w:rPr>
            </w:pPr>
            <w:r w:rsidRPr="00E71865">
              <w:rPr>
                <w:color w:val="000000" w:themeColor="text1"/>
              </w:rPr>
              <w:t>Руководитель проекта</w:t>
            </w:r>
          </w:p>
        </w:tc>
        <w:tc>
          <w:tcPr>
            <w:tcW w:w="5902" w:type="dxa"/>
          </w:tcPr>
          <w:p w14:paraId="0ED93C55" w14:textId="484B4B9A" w:rsidR="000105CD" w:rsidRPr="00176855" w:rsidRDefault="00963F0B" w:rsidP="009F7DD0">
            <w:pPr>
              <w:shd w:val="clear" w:color="auto" w:fill="FFFFFF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Дорофеева Злата Евгеньевна</w:t>
            </w:r>
          </w:p>
        </w:tc>
      </w:tr>
      <w:tr w:rsidR="00AA29C6" w:rsidRPr="00E71865" w14:paraId="43AAEACC" w14:textId="77777777" w:rsidTr="003F06E6">
        <w:tc>
          <w:tcPr>
            <w:tcW w:w="3437" w:type="dxa"/>
          </w:tcPr>
          <w:p w14:paraId="09277179" w14:textId="2E835602" w:rsidR="008E2942" w:rsidRPr="005535E3" w:rsidRDefault="001740CC" w:rsidP="001740CC">
            <w:pPr>
              <w:shd w:val="clear" w:color="auto" w:fill="FFFFFF"/>
              <w:jc w:val="both"/>
              <w:rPr>
                <w:color w:val="000000" w:themeColor="text1"/>
              </w:rPr>
            </w:pPr>
            <w:r>
              <w:t>Основная проектная идея/ описание решаемой проблемы</w:t>
            </w:r>
          </w:p>
        </w:tc>
        <w:tc>
          <w:tcPr>
            <w:tcW w:w="5902" w:type="dxa"/>
          </w:tcPr>
          <w:p w14:paraId="5CC66F5B" w14:textId="23363A7D" w:rsidR="000105CD" w:rsidRPr="00661CBE" w:rsidRDefault="002E7A98" w:rsidP="009B4937">
            <w:pPr>
              <w:shd w:val="clear" w:color="auto" w:fill="FFFFFF"/>
              <w:ind w:firstLine="603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Российский мониторинг экономического положения и здоровья населения </w:t>
            </w:r>
            <w:r w:rsidRPr="00D44B61">
              <w:rPr>
                <w:color w:val="000000" w:themeColor="text1"/>
              </w:rPr>
              <w:t>(</w:t>
            </w:r>
            <w:r>
              <w:rPr>
                <w:color w:val="000000" w:themeColor="text1"/>
                <w:lang w:val="en-US"/>
              </w:rPr>
              <w:t>RLMS</w:t>
            </w:r>
            <w:r w:rsidRPr="00D44B61">
              <w:rPr>
                <w:color w:val="000000" w:themeColor="text1"/>
              </w:rPr>
              <w:t>-</w:t>
            </w:r>
            <w:r>
              <w:rPr>
                <w:color w:val="000000" w:themeColor="text1"/>
                <w:lang w:val="en-US"/>
              </w:rPr>
              <w:t>HSE</w:t>
            </w:r>
            <w:r>
              <w:rPr>
                <w:color w:val="000000" w:themeColor="text1"/>
              </w:rPr>
              <w:t xml:space="preserve">) </w:t>
            </w:r>
            <w:r w:rsidR="002755BD">
              <w:rPr>
                <w:color w:val="000000" w:themeColor="text1"/>
              </w:rPr>
              <w:t>– бесплатные данные, доступные для ученых со всего мира.</w:t>
            </w:r>
            <w:r w:rsidR="005F1773">
              <w:rPr>
                <w:color w:val="000000" w:themeColor="text1"/>
              </w:rPr>
              <w:t xml:space="preserve"> На сегодняшний день на сайте</w:t>
            </w:r>
            <w:r w:rsidR="00AB333D">
              <w:rPr>
                <w:color w:val="000000" w:themeColor="text1"/>
              </w:rPr>
              <w:t xml:space="preserve"> проекта</w:t>
            </w:r>
            <w:r w:rsidR="005F1773">
              <w:rPr>
                <w:color w:val="000000" w:themeColor="text1"/>
              </w:rPr>
              <w:t xml:space="preserve"> собрано более 2000 публикаций, около половины из которых на иностранных языках</w:t>
            </w:r>
            <w:r w:rsidR="00AB333D">
              <w:rPr>
                <w:color w:val="000000" w:themeColor="text1"/>
              </w:rPr>
              <w:t xml:space="preserve"> (</w:t>
            </w:r>
            <w:hyperlink r:id="rId7" w:history="1">
              <w:r w:rsidR="00AB333D" w:rsidRPr="00E66299">
                <w:rPr>
                  <w:rStyle w:val="a5"/>
                </w:rPr>
                <w:t>https://www.hse.ru/rlms/publ</w:t>
              </w:r>
            </w:hyperlink>
            <w:r w:rsidR="00AB333D">
              <w:rPr>
                <w:color w:val="000000" w:themeColor="text1"/>
              </w:rPr>
              <w:t>)</w:t>
            </w:r>
            <w:r w:rsidR="005F1773">
              <w:rPr>
                <w:color w:val="000000" w:themeColor="text1"/>
              </w:rPr>
              <w:t>. В</w:t>
            </w:r>
            <w:r w:rsidR="00661CBE">
              <w:rPr>
                <w:color w:val="000000" w:themeColor="text1"/>
              </w:rPr>
              <w:t xml:space="preserve">нутренняя база публикаций структурирована по году, типу </w:t>
            </w:r>
            <w:r w:rsidR="00661CBE">
              <w:rPr>
                <w:rFonts w:asciiTheme="majorBidi" w:hAnsiTheme="majorBidi" w:cstheme="majorBidi"/>
                <w:color w:val="000000" w:themeColor="text1"/>
              </w:rPr>
              <w:t xml:space="preserve">(глава книги, книга, диссертация, статья, отчет) и теме публикации, что позволяет быстро подбирать необходимые материалы по заданной теме, а также проводить анализ публикуемых работ, использующих данные </w:t>
            </w:r>
            <w:r w:rsidR="00661CBE">
              <w:rPr>
                <w:rFonts w:asciiTheme="majorBidi" w:hAnsiTheme="majorBidi" w:cstheme="majorBidi"/>
                <w:color w:val="000000" w:themeColor="text1"/>
                <w:lang w:val="en-US"/>
              </w:rPr>
              <w:t>RLMS</w:t>
            </w:r>
            <w:r w:rsidR="00661CBE" w:rsidRPr="00661CBE">
              <w:rPr>
                <w:rFonts w:asciiTheme="majorBidi" w:hAnsiTheme="majorBidi" w:cstheme="majorBidi"/>
                <w:color w:val="000000" w:themeColor="text1"/>
              </w:rPr>
              <w:t>-</w:t>
            </w:r>
            <w:r w:rsidR="00661CBE">
              <w:rPr>
                <w:rFonts w:asciiTheme="majorBidi" w:hAnsiTheme="majorBidi" w:cstheme="majorBidi"/>
                <w:color w:val="000000" w:themeColor="text1"/>
                <w:lang w:val="en-US"/>
              </w:rPr>
              <w:t>HSE</w:t>
            </w:r>
            <w:r w:rsidR="00661CBE" w:rsidRPr="00661CBE">
              <w:rPr>
                <w:rFonts w:asciiTheme="majorBidi" w:hAnsiTheme="majorBidi" w:cstheme="majorBidi"/>
                <w:color w:val="000000" w:themeColor="text1"/>
              </w:rPr>
              <w:t xml:space="preserve">. </w:t>
            </w:r>
            <w:r w:rsidR="00661CBE">
              <w:rPr>
                <w:rFonts w:asciiTheme="majorBidi" w:hAnsiTheme="majorBidi" w:cstheme="majorBidi"/>
                <w:color w:val="000000" w:themeColor="text1"/>
              </w:rPr>
              <w:t>В настоящий момент необходимо провести актуализацию базы публикаций, в том числе включить в нее работы, вышедшие в 2021 году, сверить с общим списком публикаций</w:t>
            </w:r>
            <w:r w:rsidR="009B4937">
              <w:rPr>
                <w:rFonts w:asciiTheme="majorBidi" w:hAnsiTheme="majorBidi" w:cstheme="majorBidi"/>
                <w:color w:val="000000" w:themeColor="text1"/>
              </w:rPr>
              <w:t>,</w:t>
            </w:r>
            <w:r w:rsidR="00661CBE">
              <w:rPr>
                <w:rFonts w:asciiTheme="majorBidi" w:hAnsiTheme="majorBidi" w:cstheme="majorBidi"/>
                <w:color w:val="000000" w:themeColor="text1"/>
              </w:rPr>
              <w:t xml:space="preserve"> размещенным на сайте, а также устранить мелкие несоответствия и опечатки. Это позволит разместить актуальную базу </w:t>
            </w:r>
            <w:r w:rsidR="009B4937">
              <w:rPr>
                <w:rFonts w:asciiTheme="majorBidi" w:hAnsiTheme="majorBidi" w:cstheme="majorBidi"/>
                <w:color w:val="000000" w:themeColor="text1"/>
              </w:rPr>
              <w:t xml:space="preserve">в открытый доступ </w:t>
            </w:r>
            <w:r w:rsidR="00661CBE">
              <w:rPr>
                <w:rFonts w:asciiTheme="majorBidi" w:hAnsiTheme="majorBidi" w:cstheme="majorBidi"/>
                <w:color w:val="000000" w:themeColor="text1"/>
              </w:rPr>
              <w:t>на сайте проекта</w:t>
            </w:r>
            <w:r w:rsidR="009B4937">
              <w:rPr>
                <w:rFonts w:asciiTheme="majorBidi" w:hAnsiTheme="majorBidi" w:cstheme="majorBidi"/>
                <w:color w:val="000000" w:themeColor="text1"/>
              </w:rPr>
              <w:t xml:space="preserve"> для пользователей.</w:t>
            </w:r>
          </w:p>
        </w:tc>
      </w:tr>
      <w:tr w:rsidR="00AA29C6" w:rsidRPr="00E71865" w14:paraId="63BB98F0" w14:textId="77777777" w:rsidTr="003F06E6">
        <w:tc>
          <w:tcPr>
            <w:tcW w:w="3437" w:type="dxa"/>
          </w:tcPr>
          <w:p w14:paraId="0EFE6DCD" w14:textId="77777777" w:rsidR="000105CD" w:rsidRPr="00E71865" w:rsidRDefault="000105CD" w:rsidP="009F7DD0">
            <w:pPr>
              <w:jc w:val="both"/>
              <w:rPr>
                <w:color w:val="000000" w:themeColor="text1"/>
              </w:rPr>
            </w:pPr>
            <w:r w:rsidRPr="00E71865">
              <w:rPr>
                <w:color w:val="000000" w:themeColor="text1"/>
              </w:rPr>
              <w:t>Цель и задачи проекта</w:t>
            </w:r>
          </w:p>
        </w:tc>
        <w:tc>
          <w:tcPr>
            <w:tcW w:w="5902" w:type="dxa"/>
          </w:tcPr>
          <w:p w14:paraId="5D8573E2" w14:textId="7504C72F" w:rsidR="00406ADA" w:rsidRPr="00406ADA" w:rsidRDefault="005F1773" w:rsidP="009B4937">
            <w:pPr>
              <w:shd w:val="clear" w:color="auto" w:fill="FFFFFF"/>
              <w:jc w:val="both"/>
              <w:rPr>
                <w:color w:val="000000"/>
              </w:rPr>
            </w:pPr>
            <w:r>
              <w:rPr>
                <w:color w:val="000000" w:themeColor="text1"/>
              </w:rPr>
              <w:t xml:space="preserve">Цель данного проекта – </w:t>
            </w:r>
            <w:r w:rsidR="009B4937">
              <w:rPr>
                <w:color w:val="000000" w:themeColor="text1"/>
              </w:rPr>
              <w:t>актуализировать базу публикаций (</w:t>
            </w:r>
            <w:r w:rsidR="009B4937">
              <w:rPr>
                <w:rFonts w:asciiTheme="majorBidi" w:hAnsiTheme="majorBidi" w:cstheme="majorBidi"/>
                <w:color w:val="000000" w:themeColor="text1"/>
              </w:rPr>
              <w:t>включить в нее работы, вышедшие в 2021 году, сверить с общим списком публикаций, размещенным на сайте, а также устранить мелкие несоответствия и опечатки).</w:t>
            </w:r>
          </w:p>
        </w:tc>
      </w:tr>
      <w:tr w:rsidR="00AA29C6" w:rsidRPr="00BC53EC" w14:paraId="3789AAC5" w14:textId="77777777" w:rsidTr="003F06E6">
        <w:tc>
          <w:tcPr>
            <w:tcW w:w="3437" w:type="dxa"/>
          </w:tcPr>
          <w:p w14:paraId="2EE72859" w14:textId="77777777" w:rsidR="000105CD" w:rsidRPr="00BC53EC" w:rsidRDefault="000105CD" w:rsidP="009F7DD0">
            <w:pPr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r w:rsidRPr="00BC53EC">
              <w:rPr>
                <w:rFonts w:asciiTheme="majorBidi" w:hAnsiTheme="majorBidi" w:cstheme="majorBidi"/>
                <w:color w:val="000000" w:themeColor="text1"/>
              </w:rPr>
              <w:t>Проектное задание (виды деятельности, выполняемые студентом в проекте)</w:t>
            </w:r>
          </w:p>
        </w:tc>
        <w:tc>
          <w:tcPr>
            <w:tcW w:w="5902" w:type="dxa"/>
          </w:tcPr>
          <w:p w14:paraId="5E242556" w14:textId="6BA0470D" w:rsidR="009B4937" w:rsidRDefault="009B4937" w:rsidP="007A4D81">
            <w:pPr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r>
              <w:rPr>
                <w:rFonts w:asciiTheme="majorBidi" w:hAnsiTheme="majorBidi" w:cstheme="majorBidi"/>
                <w:color w:val="000000" w:themeColor="text1"/>
              </w:rPr>
              <w:t xml:space="preserve">1. Внесение в базу данных работ, использующих данные </w:t>
            </w:r>
            <w:r>
              <w:rPr>
                <w:rFonts w:asciiTheme="majorBidi" w:hAnsiTheme="majorBidi" w:cstheme="majorBidi"/>
                <w:color w:val="000000" w:themeColor="text1"/>
                <w:lang w:val="en-US"/>
              </w:rPr>
              <w:t>RLMS</w:t>
            </w:r>
            <w:r w:rsidRPr="009B4937">
              <w:rPr>
                <w:rFonts w:asciiTheme="majorBidi" w:hAnsiTheme="majorBidi" w:cstheme="majorBidi"/>
                <w:color w:val="000000" w:themeColor="text1"/>
              </w:rPr>
              <w:t>-</w:t>
            </w:r>
            <w:r>
              <w:rPr>
                <w:rFonts w:asciiTheme="majorBidi" w:hAnsiTheme="majorBidi" w:cstheme="majorBidi"/>
                <w:color w:val="000000" w:themeColor="text1"/>
                <w:lang w:val="en-US"/>
              </w:rPr>
              <w:t>HSE</w:t>
            </w:r>
            <w:r>
              <w:rPr>
                <w:rFonts w:asciiTheme="majorBidi" w:hAnsiTheme="majorBidi" w:cstheme="majorBidi"/>
                <w:color w:val="000000" w:themeColor="text1"/>
              </w:rPr>
              <w:t>, вышедших в 2021 году, в том числе:</w:t>
            </w:r>
          </w:p>
          <w:p w14:paraId="5E301D38" w14:textId="77777777" w:rsidR="009B4937" w:rsidRDefault="009B4937" w:rsidP="009B4937">
            <w:pPr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r>
              <w:rPr>
                <w:rFonts w:asciiTheme="majorBidi" w:hAnsiTheme="majorBidi" w:cstheme="majorBidi"/>
                <w:color w:val="000000" w:themeColor="text1"/>
              </w:rPr>
              <w:t xml:space="preserve">          - </w:t>
            </w:r>
            <w:r w:rsidR="007A4D81">
              <w:rPr>
                <w:rFonts w:asciiTheme="majorBidi" w:hAnsiTheme="majorBidi" w:cstheme="majorBidi"/>
                <w:color w:val="000000" w:themeColor="text1"/>
              </w:rPr>
              <w:t xml:space="preserve">указание типа публикации (глава книги, книга, диссертация, статья, отчет) </w:t>
            </w:r>
          </w:p>
          <w:p w14:paraId="277502E3" w14:textId="77777777" w:rsidR="00BC53EC" w:rsidRDefault="009B4937" w:rsidP="009B4937">
            <w:pPr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r>
              <w:rPr>
                <w:rFonts w:asciiTheme="majorBidi" w:hAnsiTheme="majorBidi" w:cstheme="majorBidi"/>
                <w:color w:val="000000" w:themeColor="text1"/>
              </w:rPr>
              <w:t xml:space="preserve">          - проставление те</w:t>
            </w:r>
            <w:r w:rsidR="007A4D81">
              <w:rPr>
                <w:rFonts w:asciiTheme="majorBidi" w:hAnsiTheme="majorBidi" w:cstheme="majorBidi"/>
                <w:color w:val="000000" w:themeColor="text1"/>
              </w:rPr>
              <w:t>гов публикации (бедность, дети, домохозяйство, налоги, пенсионеры и т.п.).</w:t>
            </w:r>
          </w:p>
          <w:p w14:paraId="283151EA" w14:textId="77777777" w:rsidR="009B4937" w:rsidRDefault="009B4937" w:rsidP="009B4937">
            <w:pPr>
              <w:jc w:val="both"/>
              <w:rPr>
                <w:rFonts w:asciiTheme="majorBidi" w:hAnsiTheme="majorBidi" w:cstheme="majorBidi"/>
                <w:color w:val="000000" w:themeColor="text1"/>
              </w:rPr>
            </w:pPr>
          </w:p>
          <w:p w14:paraId="78008EAB" w14:textId="68621A7A" w:rsidR="009B4937" w:rsidRDefault="009B4937" w:rsidP="009B4937">
            <w:pPr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r>
              <w:rPr>
                <w:rFonts w:asciiTheme="majorBidi" w:hAnsiTheme="majorBidi" w:cstheme="majorBidi"/>
                <w:color w:val="000000" w:themeColor="text1"/>
              </w:rPr>
              <w:t>2. Сверка базы данных с общим списком публикаций, размещенным на сайте проекта</w:t>
            </w:r>
          </w:p>
          <w:p w14:paraId="6B4E9EA1" w14:textId="77777777" w:rsidR="009B4937" w:rsidRDefault="009B4937" w:rsidP="009B4937">
            <w:pPr>
              <w:jc w:val="both"/>
              <w:rPr>
                <w:rFonts w:asciiTheme="majorBidi" w:hAnsiTheme="majorBidi" w:cstheme="majorBidi"/>
                <w:color w:val="000000" w:themeColor="text1"/>
              </w:rPr>
            </w:pPr>
          </w:p>
          <w:p w14:paraId="02E21D46" w14:textId="0B8162F8" w:rsidR="009B4937" w:rsidRPr="00406ADA" w:rsidRDefault="009B4937" w:rsidP="009B4937">
            <w:pPr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r>
              <w:rPr>
                <w:rFonts w:asciiTheme="majorBidi" w:hAnsiTheme="majorBidi" w:cstheme="majorBidi"/>
                <w:color w:val="000000" w:themeColor="text1"/>
              </w:rPr>
              <w:t>3. Устранение мелких несоответствий и опечаток в базе</w:t>
            </w:r>
          </w:p>
        </w:tc>
      </w:tr>
      <w:tr w:rsidR="00AA29C6" w:rsidRPr="00BC53EC" w14:paraId="088E4C79" w14:textId="77777777" w:rsidTr="003F06E6">
        <w:trPr>
          <w:trHeight w:val="523"/>
        </w:trPr>
        <w:tc>
          <w:tcPr>
            <w:tcW w:w="3437" w:type="dxa"/>
          </w:tcPr>
          <w:p w14:paraId="37692515" w14:textId="77777777" w:rsidR="000105CD" w:rsidRPr="00BC53EC" w:rsidRDefault="000105CD" w:rsidP="009F7DD0">
            <w:pPr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r w:rsidRPr="00BC53EC">
              <w:rPr>
                <w:rFonts w:asciiTheme="majorBidi" w:hAnsiTheme="majorBidi" w:cstheme="majorBidi"/>
                <w:color w:val="000000" w:themeColor="text1"/>
              </w:rPr>
              <w:t>Сроки реализации проекта</w:t>
            </w:r>
          </w:p>
        </w:tc>
        <w:tc>
          <w:tcPr>
            <w:tcW w:w="5902" w:type="dxa"/>
          </w:tcPr>
          <w:p w14:paraId="57C0551E" w14:textId="17E09994" w:rsidR="000105CD" w:rsidRPr="0040016B" w:rsidRDefault="009B4937" w:rsidP="0040016B">
            <w:pPr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r>
              <w:rPr>
                <w:rFonts w:asciiTheme="majorBidi" w:hAnsiTheme="majorBidi" w:cstheme="majorBidi"/>
                <w:color w:val="000000" w:themeColor="text1"/>
              </w:rPr>
              <w:t>1</w:t>
            </w:r>
            <w:r w:rsidR="0040016B">
              <w:rPr>
                <w:rFonts w:asciiTheme="majorBidi" w:hAnsiTheme="majorBidi" w:cstheme="majorBidi"/>
                <w:color w:val="000000" w:themeColor="text1"/>
                <w:lang w:val="en-US"/>
              </w:rPr>
              <w:t>4</w:t>
            </w:r>
            <w:r w:rsidR="00963F0B">
              <w:rPr>
                <w:rFonts w:asciiTheme="majorBidi" w:hAnsiTheme="majorBidi" w:cstheme="majorBidi"/>
                <w:color w:val="000000" w:themeColor="text1"/>
              </w:rPr>
              <w:t xml:space="preserve"> </w:t>
            </w:r>
            <w:r>
              <w:rPr>
                <w:rFonts w:asciiTheme="majorBidi" w:hAnsiTheme="majorBidi" w:cstheme="majorBidi"/>
                <w:color w:val="000000" w:themeColor="text1"/>
              </w:rPr>
              <w:t>сентября</w:t>
            </w:r>
            <w:r w:rsidR="00963F0B">
              <w:rPr>
                <w:rFonts w:asciiTheme="majorBidi" w:hAnsiTheme="majorBidi" w:cstheme="majorBidi"/>
                <w:color w:val="000000" w:themeColor="text1"/>
              </w:rPr>
              <w:t xml:space="preserve"> 202</w:t>
            </w:r>
            <w:r>
              <w:rPr>
                <w:rFonts w:asciiTheme="majorBidi" w:hAnsiTheme="majorBidi" w:cstheme="majorBidi"/>
                <w:color w:val="000000" w:themeColor="text1"/>
              </w:rPr>
              <w:t>1</w:t>
            </w:r>
            <w:r w:rsidR="00963F0B">
              <w:rPr>
                <w:rFonts w:asciiTheme="majorBidi" w:hAnsiTheme="majorBidi" w:cstheme="majorBidi"/>
                <w:color w:val="000000" w:themeColor="text1"/>
              </w:rPr>
              <w:t xml:space="preserve"> – </w:t>
            </w:r>
            <w:r w:rsidR="0040016B">
              <w:rPr>
                <w:rFonts w:asciiTheme="majorBidi" w:hAnsiTheme="majorBidi" w:cstheme="majorBidi"/>
                <w:color w:val="000000" w:themeColor="text1"/>
                <w:lang w:val="en-US"/>
              </w:rPr>
              <w:t xml:space="preserve">14 </w:t>
            </w:r>
            <w:r w:rsidR="0040016B">
              <w:rPr>
                <w:rFonts w:asciiTheme="majorBidi" w:hAnsiTheme="majorBidi" w:cstheme="majorBidi"/>
                <w:color w:val="000000" w:themeColor="text1"/>
              </w:rPr>
              <w:t>октября 2021</w:t>
            </w:r>
          </w:p>
        </w:tc>
      </w:tr>
      <w:tr w:rsidR="00AA29C6" w:rsidRPr="00BC53EC" w14:paraId="495D56FC" w14:textId="77777777" w:rsidTr="003F06E6">
        <w:tc>
          <w:tcPr>
            <w:tcW w:w="3437" w:type="dxa"/>
          </w:tcPr>
          <w:p w14:paraId="56187900" w14:textId="77777777" w:rsidR="000105CD" w:rsidRPr="00BC53EC" w:rsidRDefault="000105CD" w:rsidP="009F7DD0">
            <w:pPr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r w:rsidRPr="00BC53EC">
              <w:rPr>
                <w:rFonts w:asciiTheme="majorBidi" w:hAnsiTheme="majorBidi" w:cstheme="majorBidi"/>
                <w:color w:val="000000" w:themeColor="text1"/>
              </w:rPr>
              <w:t xml:space="preserve">Количество кредитов </w:t>
            </w:r>
          </w:p>
        </w:tc>
        <w:tc>
          <w:tcPr>
            <w:tcW w:w="5902" w:type="dxa"/>
          </w:tcPr>
          <w:p w14:paraId="03E6D3F0" w14:textId="1015B116" w:rsidR="000105CD" w:rsidRPr="00BC53EC" w:rsidRDefault="00CD657B" w:rsidP="009F7DD0">
            <w:pPr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r>
              <w:rPr>
                <w:rFonts w:asciiTheme="majorBidi" w:hAnsiTheme="majorBidi" w:cstheme="majorBidi"/>
                <w:color w:val="000000" w:themeColor="text1"/>
              </w:rPr>
              <w:t>1</w:t>
            </w:r>
          </w:p>
        </w:tc>
      </w:tr>
      <w:tr w:rsidR="00AA29C6" w:rsidRPr="00DE195C" w14:paraId="5E14E251" w14:textId="77777777" w:rsidTr="003F06E6">
        <w:tc>
          <w:tcPr>
            <w:tcW w:w="3437" w:type="dxa"/>
          </w:tcPr>
          <w:p w14:paraId="1CDECF40" w14:textId="77777777" w:rsidR="000105CD" w:rsidRPr="00BC53EC" w:rsidRDefault="000105CD" w:rsidP="009F7DD0">
            <w:pPr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r w:rsidRPr="00BC53EC">
              <w:rPr>
                <w:rFonts w:asciiTheme="majorBidi" w:hAnsiTheme="majorBidi" w:cstheme="majorBidi"/>
                <w:color w:val="000000" w:themeColor="text1"/>
              </w:rPr>
              <w:t>Форма итогового контроля</w:t>
            </w:r>
          </w:p>
        </w:tc>
        <w:tc>
          <w:tcPr>
            <w:tcW w:w="5902" w:type="dxa"/>
          </w:tcPr>
          <w:p w14:paraId="2AC18B97" w14:textId="699A832E" w:rsidR="000105CD" w:rsidRPr="00BC53EC" w:rsidRDefault="00CD657B" w:rsidP="009F7DD0">
            <w:pPr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r>
              <w:rPr>
                <w:rFonts w:asciiTheme="majorBidi" w:hAnsiTheme="majorBidi" w:cstheme="majorBidi"/>
                <w:color w:val="000000" w:themeColor="text1"/>
              </w:rPr>
              <w:t>Зачет</w:t>
            </w:r>
          </w:p>
        </w:tc>
      </w:tr>
      <w:tr w:rsidR="00AA29C6" w:rsidRPr="00BC53EC" w14:paraId="305D6CD1" w14:textId="77777777" w:rsidTr="003F06E6">
        <w:tc>
          <w:tcPr>
            <w:tcW w:w="3437" w:type="dxa"/>
          </w:tcPr>
          <w:p w14:paraId="623B1BAF" w14:textId="77777777" w:rsidR="000105CD" w:rsidRPr="00BC53EC" w:rsidRDefault="000105CD" w:rsidP="009F7DD0">
            <w:pPr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r w:rsidRPr="00BC53EC">
              <w:rPr>
                <w:rFonts w:asciiTheme="majorBidi" w:hAnsiTheme="majorBidi" w:cstheme="majorBidi"/>
                <w:color w:val="000000" w:themeColor="text1"/>
              </w:rPr>
              <w:t>Тип занятости студента</w:t>
            </w:r>
          </w:p>
        </w:tc>
        <w:tc>
          <w:tcPr>
            <w:tcW w:w="5902" w:type="dxa"/>
          </w:tcPr>
          <w:p w14:paraId="10A1F5BF" w14:textId="07F396DF" w:rsidR="000105CD" w:rsidRPr="00BC53EC" w:rsidRDefault="00963F0B" w:rsidP="009F7DD0">
            <w:pPr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r>
              <w:rPr>
                <w:rFonts w:asciiTheme="majorBidi" w:hAnsiTheme="majorBidi" w:cstheme="majorBidi"/>
                <w:color w:val="000000" w:themeColor="text1"/>
              </w:rPr>
              <w:t>Удаленная</w:t>
            </w:r>
          </w:p>
        </w:tc>
      </w:tr>
      <w:tr w:rsidR="00AA29C6" w:rsidRPr="00BC53EC" w14:paraId="76EFDA6F" w14:textId="77777777" w:rsidTr="003F06E6">
        <w:tc>
          <w:tcPr>
            <w:tcW w:w="3437" w:type="dxa"/>
          </w:tcPr>
          <w:p w14:paraId="0B244BE5" w14:textId="77777777" w:rsidR="000105CD" w:rsidRPr="00BC53EC" w:rsidRDefault="000105CD" w:rsidP="007E2CFE">
            <w:pPr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r w:rsidRPr="00BC53EC">
              <w:rPr>
                <w:rFonts w:asciiTheme="majorBidi" w:hAnsiTheme="majorBidi" w:cstheme="majorBidi"/>
                <w:color w:val="000000" w:themeColor="text1"/>
              </w:rPr>
              <w:t xml:space="preserve">Трудоемкость (часы в неделю) </w:t>
            </w:r>
          </w:p>
        </w:tc>
        <w:tc>
          <w:tcPr>
            <w:tcW w:w="5902" w:type="dxa"/>
          </w:tcPr>
          <w:p w14:paraId="0A804BFD" w14:textId="36FC3183" w:rsidR="000105CD" w:rsidRPr="00BC53EC" w:rsidRDefault="00CD657B" w:rsidP="009F7DD0">
            <w:pPr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r>
              <w:rPr>
                <w:rFonts w:asciiTheme="majorBidi" w:hAnsiTheme="majorBidi" w:cstheme="majorBidi"/>
                <w:color w:val="000000" w:themeColor="text1"/>
              </w:rPr>
              <w:t>5</w:t>
            </w:r>
          </w:p>
        </w:tc>
      </w:tr>
      <w:tr w:rsidR="00AA29C6" w:rsidRPr="00BC53EC" w14:paraId="00E2BC44" w14:textId="77777777" w:rsidTr="003F06E6">
        <w:tc>
          <w:tcPr>
            <w:tcW w:w="3437" w:type="dxa"/>
          </w:tcPr>
          <w:p w14:paraId="6A9BD6FF" w14:textId="77777777" w:rsidR="000105CD" w:rsidRPr="00BC53EC" w:rsidRDefault="000105CD" w:rsidP="009F7DD0">
            <w:pPr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r w:rsidRPr="00BC53EC">
              <w:rPr>
                <w:rFonts w:asciiTheme="majorBidi" w:hAnsiTheme="majorBidi" w:cstheme="majorBidi"/>
                <w:color w:val="000000" w:themeColor="text1"/>
              </w:rPr>
              <w:t>Вид проектной деятельности</w:t>
            </w:r>
          </w:p>
        </w:tc>
        <w:tc>
          <w:tcPr>
            <w:tcW w:w="5902" w:type="dxa"/>
          </w:tcPr>
          <w:p w14:paraId="7793EC72" w14:textId="60B751D3" w:rsidR="000105CD" w:rsidRPr="00BC53EC" w:rsidRDefault="00963F0B" w:rsidP="002755BD">
            <w:pPr>
              <w:shd w:val="clear" w:color="auto" w:fill="FFFFFF"/>
              <w:jc w:val="both"/>
              <w:rPr>
                <w:rFonts w:asciiTheme="majorBidi" w:hAnsiTheme="majorBidi" w:cstheme="majorBidi"/>
                <w:color w:val="000000" w:themeColor="text1"/>
                <w:lang w:eastAsia="ja-JP"/>
              </w:rPr>
            </w:pPr>
            <w:r>
              <w:rPr>
                <w:rFonts w:asciiTheme="majorBidi" w:hAnsiTheme="majorBidi" w:cstheme="majorBidi"/>
                <w:color w:val="000000" w:themeColor="text1"/>
                <w:lang w:eastAsia="ja-JP"/>
              </w:rPr>
              <w:t>Индивидуальный</w:t>
            </w:r>
          </w:p>
        </w:tc>
      </w:tr>
      <w:tr w:rsidR="00AA29C6" w:rsidRPr="00BC53EC" w14:paraId="6C30592E" w14:textId="77777777" w:rsidTr="003F06E6">
        <w:tc>
          <w:tcPr>
            <w:tcW w:w="3437" w:type="dxa"/>
          </w:tcPr>
          <w:p w14:paraId="155D3115" w14:textId="77777777" w:rsidR="000105CD" w:rsidRPr="0069098D" w:rsidRDefault="000105CD" w:rsidP="009F7DD0">
            <w:pPr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r w:rsidRPr="0069098D">
              <w:rPr>
                <w:rFonts w:asciiTheme="majorBidi" w:hAnsiTheme="majorBidi" w:cstheme="majorBidi"/>
                <w:color w:val="000000" w:themeColor="text1"/>
              </w:rPr>
              <w:lastRenderedPageBreak/>
              <w:t>Требования к студентам, участникам проекта</w:t>
            </w:r>
          </w:p>
        </w:tc>
        <w:tc>
          <w:tcPr>
            <w:tcW w:w="5902" w:type="dxa"/>
          </w:tcPr>
          <w:p w14:paraId="68D4C23F" w14:textId="7D2D2C71" w:rsidR="00C73E9E" w:rsidRDefault="00C73E9E" w:rsidP="0069098D">
            <w:pPr>
              <w:rPr>
                <w:color w:val="000000"/>
                <w:shd w:val="clear" w:color="auto" w:fill="FFFFFF"/>
                <w:lang w:eastAsia="ru-RU"/>
              </w:rPr>
            </w:pPr>
            <w:r>
              <w:rPr>
                <w:color w:val="000000"/>
                <w:shd w:val="clear" w:color="auto" w:fill="FFFFFF"/>
                <w:lang w:eastAsia="ru-RU"/>
              </w:rPr>
              <w:t>-знание английского (</w:t>
            </w:r>
            <w:r>
              <w:rPr>
                <w:color w:val="000000"/>
                <w:shd w:val="clear" w:color="auto" w:fill="FFFFFF"/>
                <w:lang w:val="en-US" w:eastAsia="ru-RU"/>
              </w:rPr>
              <w:t>B</w:t>
            </w:r>
            <w:r w:rsidRPr="00C73E9E">
              <w:rPr>
                <w:color w:val="000000"/>
                <w:shd w:val="clear" w:color="auto" w:fill="FFFFFF"/>
                <w:lang w:eastAsia="ru-RU"/>
              </w:rPr>
              <w:t xml:space="preserve">2 </w:t>
            </w:r>
            <w:r>
              <w:rPr>
                <w:color w:val="000000"/>
                <w:shd w:val="clear" w:color="auto" w:fill="FFFFFF"/>
                <w:lang w:eastAsia="ru-RU"/>
              </w:rPr>
              <w:t>и выше)</w:t>
            </w:r>
          </w:p>
          <w:p w14:paraId="490EED80" w14:textId="49639EDA" w:rsidR="00C3433F" w:rsidRPr="00661CBE" w:rsidRDefault="00C3433F" w:rsidP="0069098D">
            <w:pPr>
              <w:rPr>
                <w:color w:val="000000"/>
                <w:shd w:val="clear" w:color="auto" w:fill="FFFFFF"/>
                <w:lang w:eastAsia="ru-RU"/>
              </w:rPr>
            </w:pPr>
            <w:r>
              <w:rPr>
                <w:color w:val="000000"/>
                <w:shd w:val="clear" w:color="auto" w:fill="FFFFFF"/>
                <w:lang w:eastAsia="ru-RU"/>
              </w:rPr>
              <w:t xml:space="preserve">-базовые навыки работы с </w:t>
            </w:r>
            <w:r>
              <w:rPr>
                <w:color w:val="000000"/>
                <w:shd w:val="clear" w:color="auto" w:fill="FFFFFF"/>
                <w:lang w:val="en-US" w:eastAsia="ru-RU"/>
              </w:rPr>
              <w:t>Excel</w:t>
            </w:r>
          </w:p>
          <w:p w14:paraId="0DD1DAA1" w14:textId="78FFC5A9" w:rsidR="00AB333D" w:rsidRPr="00AB333D" w:rsidRDefault="00AB333D" w:rsidP="0069098D">
            <w:pPr>
              <w:rPr>
                <w:color w:val="000000"/>
                <w:shd w:val="clear" w:color="auto" w:fill="FFFFFF"/>
                <w:lang w:eastAsia="ru-RU"/>
              </w:rPr>
            </w:pPr>
            <w:r>
              <w:rPr>
                <w:color w:val="000000"/>
                <w:shd w:val="clear" w:color="auto" w:fill="FFFFFF"/>
                <w:lang w:eastAsia="ru-RU"/>
              </w:rPr>
              <w:t>-внимательность</w:t>
            </w:r>
          </w:p>
          <w:p w14:paraId="3330A4D5" w14:textId="4AD340F9" w:rsidR="000105CD" w:rsidRPr="0069098D" w:rsidRDefault="009B4937" w:rsidP="0069098D">
            <w:r>
              <w:rPr>
                <w:color w:val="000000"/>
                <w:shd w:val="clear" w:color="auto" w:fill="FFFFFF"/>
                <w:lang w:eastAsia="ru-RU"/>
              </w:rPr>
              <w:t>-ответственность</w:t>
            </w:r>
          </w:p>
        </w:tc>
      </w:tr>
      <w:tr w:rsidR="00AA29C6" w:rsidRPr="00BC53EC" w14:paraId="20560188" w14:textId="77777777" w:rsidTr="003F06E6">
        <w:tc>
          <w:tcPr>
            <w:tcW w:w="3437" w:type="dxa"/>
          </w:tcPr>
          <w:p w14:paraId="15DA1B15" w14:textId="77777777" w:rsidR="000105CD" w:rsidRPr="00BC53EC" w:rsidRDefault="000105CD" w:rsidP="009F7DD0">
            <w:pPr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r w:rsidRPr="00BC53EC">
              <w:rPr>
                <w:rFonts w:asciiTheme="majorBidi" w:hAnsiTheme="majorBidi" w:cstheme="majorBidi"/>
                <w:color w:val="000000" w:themeColor="text1"/>
              </w:rPr>
              <w:t>Планируемые результаты проекта</w:t>
            </w:r>
          </w:p>
        </w:tc>
        <w:tc>
          <w:tcPr>
            <w:tcW w:w="5902" w:type="dxa"/>
          </w:tcPr>
          <w:p w14:paraId="45AD02C1" w14:textId="1A933C60" w:rsidR="002755BD" w:rsidRDefault="009B4937" w:rsidP="00046F8B">
            <w:pPr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r>
              <w:rPr>
                <w:rFonts w:asciiTheme="majorBidi" w:hAnsiTheme="majorBidi" w:cstheme="majorBidi"/>
                <w:color w:val="000000" w:themeColor="text1"/>
              </w:rPr>
              <w:t>Актуализированная база публикаций, включающая поля:</w:t>
            </w:r>
          </w:p>
          <w:p w14:paraId="64D9DCF5" w14:textId="77777777" w:rsidR="000105CD" w:rsidRDefault="002755BD" w:rsidP="00046F8B">
            <w:pPr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r>
              <w:rPr>
                <w:rFonts w:asciiTheme="majorBidi" w:hAnsiTheme="majorBidi" w:cstheme="majorBidi"/>
                <w:color w:val="000000" w:themeColor="text1"/>
              </w:rPr>
              <w:t>Автор(ы)</w:t>
            </w:r>
          </w:p>
          <w:p w14:paraId="654C858F" w14:textId="77777777" w:rsidR="002755BD" w:rsidRDefault="002755BD" w:rsidP="00046F8B">
            <w:pPr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r>
              <w:rPr>
                <w:rFonts w:asciiTheme="majorBidi" w:hAnsiTheme="majorBidi" w:cstheme="majorBidi"/>
                <w:color w:val="000000" w:themeColor="text1"/>
              </w:rPr>
              <w:t>Название публикации</w:t>
            </w:r>
          </w:p>
          <w:p w14:paraId="300153F7" w14:textId="77777777" w:rsidR="002755BD" w:rsidRDefault="002755BD" w:rsidP="00046F8B">
            <w:pPr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r>
              <w:rPr>
                <w:rFonts w:asciiTheme="majorBidi" w:hAnsiTheme="majorBidi" w:cstheme="majorBidi"/>
                <w:color w:val="000000" w:themeColor="text1"/>
              </w:rPr>
              <w:t>Год публикации</w:t>
            </w:r>
          </w:p>
          <w:p w14:paraId="3802531A" w14:textId="77777777" w:rsidR="002755BD" w:rsidRDefault="002755BD" w:rsidP="00046F8B">
            <w:pPr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r>
              <w:rPr>
                <w:rFonts w:asciiTheme="majorBidi" w:hAnsiTheme="majorBidi" w:cstheme="majorBidi"/>
                <w:color w:val="000000" w:themeColor="text1"/>
              </w:rPr>
              <w:t>Тип публикации</w:t>
            </w:r>
          </w:p>
          <w:p w14:paraId="6B4DBCEF" w14:textId="7196EE15" w:rsidR="002755BD" w:rsidRPr="002755BD" w:rsidRDefault="002755BD" w:rsidP="00046F8B">
            <w:pPr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r>
              <w:rPr>
                <w:rFonts w:asciiTheme="majorBidi" w:hAnsiTheme="majorBidi" w:cstheme="majorBidi"/>
                <w:color w:val="000000" w:themeColor="text1"/>
              </w:rPr>
              <w:t>Теги публикации</w:t>
            </w:r>
          </w:p>
        </w:tc>
      </w:tr>
      <w:tr w:rsidR="00AA29C6" w:rsidRPr="00BC53EC" w14:paraId="44E74A52" w14:textId="77777777" w:rsidTr="003F06E6">
        <w:tc>
          <w:tcPr>
            <w:tcW w:w="3437" w:type="dxa"/>
          </w:tcPr>
          <w:p w14:paraId="1E8576AE" w14:textId="77777777" w:rsidR="000105CD" w:rsidRPr="00BC53EC" w:rsidRDefault="000105CD" w:rsidP="009F7DD0">
            <w:pPr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r w:rsidRPr="00BC53EC">
              <w:rPr>
                <w:rFonts w:asciiTheme="majorBidi" w:hAnsiTheme="majorBidi" w:cstheme="majorBidi"/>
                <w:color w:val="000000" w:themeColor="text1"/>
              </w:rPr>
              <w:t xml:space="preserve">Формат представления результатов, который подлежит оцениванию </w:t>
            </w:r>
          </w:p>
        </w:tc>
        <w:tc>
          <w:tcPr>
            <w:tcW w:w="5902" w:type="dxa"/>
          </w:tcPr>
          <w:p w14:paraId="0126B480" w14:textId="35F1DC64" w:rsidR="00B71E7D" w:rsidRPr="002755BD" w:rsidRDefault="002755BD" w:rsidP="004B28C7">
            <w:pPr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r>
              <w:rPr>
                <w:rFonts w:asciiTheme="majorBidi" w:hAnsiTheme="majorBidi" w:cstheme="majorBidi"/>
                <w:color w:val="000000" w:themeColor="text1"/>
              </w:rPr>
              <w:t xml:space="preserve">База данных в виде </w:t>
            </w:r>
            <w:r>
              <w:rPr>
                <w:rFonts w:asciiTheme="majorBidi" w:hAnsiTheme="majorBidi" w:cstheme="majorBidi"/>
                <w:color w:val="000000" w:themeColor="text1"/>
                <w:lang w:val="en-US"/>
              </w:rPr>
              <w:t>Excel</w:t>
            </w:r>
            <w:r w:rsidRPr="002755BD">
              <w:rPr>
                <w:rFonts w:asciiTheme="majorBidi" w:hAnsiTheme="majorBidi" w:cstheme="majorBidi"/>
                <w:color w:val="000000" w:themeColor="text1"/>
              </w:rPr>
              <w:t xml:space="preserve"> </w:t>
            </w:r>
            <w:r>
              <w:rPr>
                <w:rFonts w:asciiTheme="majorBidi" w:hAnsiTheme="majorBidi" w:cstheme="majorBidi"/>
                <w:color w:val="000000" w:themeColor="text1"/>
              </w:rPr>
              <w:t xml:space="preserve">документа </w:t>
            </w:r>
          </w:p>
        </w:tc>
      </w:tr>
      <w:tr w:rsidR="00AA29C6" w:rsidRPr="00BC53EC" w14:paraId="036CE176" w14:textId="77777777" w:rsidTr="003F06E6">
        <w:tc>
          <w:tcPr>
            <w:tcW w:w="3437" w:type="dxa"/>
          </w:tcPr>
          <w:p w14:paraId="781B11FD" w14:textId="77777777" w:rsidR="000105CD" w:rsidRPr="00BC53EC" w:rsidRDefault="000105CD" w:rsidP="009F7DD0">
            <w:pPr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r w:rsidRPr="00BC53EC">
              <w:rPr>
                <w:rFonts w:asciiTheme="majorBidi" w:hAnsiTheme="majorBidi" w:cstheme="majorBidi"/>
                <w:color w:val="000000" w:themeColor="text1"/>
              </w:rPr>
              <w:t>Критерии оценивания результатов проекта</w:t>
            </w:r>
          </w:p>
        </w:tc>
        <w:tc>
          <w:tcPr>
            <w:tcW w:w="5902" w:type="dxa"/>
          </w:tcPr>
          <w:p w14:paraId="418E1949" w14:textId="367E71CE" w:rsidR="000105CD" w:rsidRPr="007752C6" w:rsidRDefault="00841022" w:rsidP="00C3433F">
            <w:pPr>
              <w:rPr>
                <w:rFonts w:asciiTheme="majorBidi" w:hAnsiTheme="majorBidi" w:cstheme="majorBidi"/>
                <w:color w:val="000000" w:themeColor="text1"/>
              </w:rPr>
            </w:pPr>
            <w:r>
              <w:rPr>
                <w:color w:val="000000"/>
                <w:lang w:eastAsia="ru-RU"/>
              </w:rPr>
              <w:t>З</w:t>
            </w:r>
            <w:bookmarkStart w:id="0" w:name="_GoBack"/>
            <w:bookmarkEnd w:id="0"/>
            <w:r w:rsidR="00046F8B">
              <w:rPr>
                <w:color w:val="000000"/>
                <w:lang w:eastAsia="ru-RU"/>
              </w:rPr>
              <w:t xml:space="preserve">ависит от </w:t>
            </w:r>
            <w:r w:rsidR="00C3433F">
              <w:rPr>
                <w:color w:val="000000"/>
                <w:lang w:eastAsia="ru-RU"/>
              </w:rPr>
              <w:t>качества представленной базы</w:t>
            </w:r>
          </w:p>
        </w:tc>
      </w:tr>
      <w:tr w:rsidR="00AA29C6" w:rsidRPr="00BC53EC" w14:paraId="3AFA3E14" w14:textId="77777777" w:rsidTr="003F06E6">
        <w:tc>
          <w:tcPr>
            <w:tcW w:w="3437" w:type="dxa"/>
          </w:tcPr>
          <w:p w14:paraId="03121A7A" w14:textId="77777777" w:rsidR="000105CD" w:rsidRPr="00BC53EC" w:rsidRDefault="000105CD" w:rsidP="009F7DD0">
            <w:pPr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r w:rsidRPr="00BC53EC">
              <w:rPr>
                <w:rFonts w:asciiTheme="majorBidi" w:hAnsiTheme="majorBidi" w:cstheme="majorBidi"/>
                <w:color w:val="000000" w:themeColor="text1"/>
              </w:rPr>
              <w:t>Возможность пересдач пр</w:t>
            </w:r>
            <w:r w:rsidR="00C01166" w:rsidRPr="00BC53EC">
              <w:rPr>
                <w:rFonts w:asciiTheme="majorBidi" w:hAnsiTheme="majorBidi" w:cstheme="majorBidi"/>
                <w:color w:val="000000" w:themeColor="text1"/>
              </w:rPr>
              <w:t>и получении неудов.</w:t>
            </w:r>
            <w:r w:rsidRPr="00BC53EC">
              <w:rPr>
                <w:rFonts w:asciiTheme="majorBidi" w:hAnsiTheme="majorBidi" w:cstheme="majorBidi"/>
                <w:color w:val="000000" w:themeColor="text1"/>
              </w:rPr>
              <w:t xml:space="preserve"> оценки</w:t>
            </w:r>
          </w:p>
        </w:tc>
        <w:tc>
          <w:tcPr>
            <w:tcW w:w="5902" w:type="dxa"/>
          </w:tcPr>
          <w:p w14:paraId="688E6D0B" w14:textId="77777777" w:rsidR="000105CD" w:rsidRPr="00BC53EC" w:rsidRDefault="000105CD" w:rsidP="009F7DD0">
            <w:pPr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r w:rsidRPr="00BC53EC">
              <w:rPr>
                <w:rFonts w:asciiTheme="majorBidi" w:hAnsiTheme="majorBidi" w:cstheme="majorBidi"/>
                <w:color w:val="000000" w:themeColor="text1"/>
              </w:rPr>
              <w:t>Да</w:t>
            </w:r>
          </w:p>
        </w:tc>
      </w:tr>
      <w:tr w:rsidR="00AA29C6" w:rsidRPr="00BC53EC" w14:paraId="067198FE" w14:textId="77777777" w:rsidTr="003F06E6">
        <w:tc>
          <w:tcPr>
            <w:tcW w:w="3437" w:type="dxa"/>
          </w:tcPr>
          <w:p w14:paraId="2D2C5225" w14:textId="77777777" w:rsidR="000105CD" w:rsidRPr="00BC53EC" w:rsidRDefault="000105CD" w:rsidP="009F7DD0">
            <w:pPr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r w:rsidRPr="00BC53EC">
              <w:rPr>
                <w:rFonts w:asciiTheme="majorBidi" w:hAnsiTheme="majorBidi" w:cstheme="majorBidi"/>
                <w:color w:val="000000" w:themeColor="text1"/>
              </w:rPr>
              <w:t>Количество вакантных мест на проекте</w:t>
            </w:r>
          </w:p>
        </w:tc>
        <w:tc>
          <w:tcPr>
            <w:tcW w:w="5902" w:type="dxa"/>
          </w:tcPr>
          <w:p w14:paraId="185816DB" w14:textId="2D2716D9" w:rsidR="000105CD" w:rsidRPr="00C3433F" w:rsidRDefault="00C3433F" w:rsidP="009F7DD0">
            <w:pPr>
              <w:jc w:val="both"/>
              <w:rPr>
                <w:rFonts w:asciiTheme="majorBidi" w:hAnsiTheme="majorBidi" w:cstheme="majorBidi"/>
                <w:color w:val="000000" w:themeColor="text1"/>
                <w:lang w:val="en-US"/>
              </w:rPr>
            </w:pPr>
            <w:r>
              <w:rPr>
                <w:rFonts w:asciiTheme="majorBidi" w:hAnsiTheme="majorBidi" w:cstheme="majorBidi"/>
                <w:color w:val="000000" w:themeColor="text1"/>
                <w:lang w:val="en-US"/>
              </w:rPr>
              <w:t>2</w:t>
            </w:r>
          </w:p>
        </w:tc>
      </w:tr>
      <w:tr w:rsidR="003F06E6" w:rsidRPr="00BC53EC" w14:paraId="626F6729" w14:textId="77777777" w:rsidTr="003F06E6">
        <w:tc>
          <w:tcPr>
            <w:tcW w:w="3437" w:type="dxa"/>
          </w:tcPr>
          <w:p w14:paraId="4F06FC0C" w14:textId="77777777" w:rsidR="003F06E6" w:rsidRPr="00BC53EC" w:rsidRDefault="003F06E6" w:rsidP="003F06E6">
            <w:pPr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r w:rsidRPr="00BC53EC">
              <w:rPr>
                <w:rFonts w:asciiTheme="majorBidi" w:hAnsiTheme="majorBidi" w:cstheme="majorBidi"/>
                <w:color w:val="000000" w:themeColor="text1"/>
              </w:rPr>
              <w:t xml:space="preserve">Критерии отбора студентов </w:t>
            </w:r>
          </w:p>
          <w:p w14:paraId="5A0045E7" w14:textId="77777777" w:rsidR="003F06E6" w:rsidRPr="00BC53EC" w:rsidRDefault="003F06E6" w:rsidP="003F06E6">
            <w:pPr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r w:rsidRPr="00BC53EC">
              <w:rPr>
                <w:rFonts w:asciiTheme="majorBidi" w:hAnsiTheme="majorBidi" w:cstheme="majorBidi"/>
                <w:color w:val="000000" w:themeColor="text1"/>
              </w:rPr>
              <w:t>(применяются в случае большого количества заявок на проект)</w:t>
            </w:r>
          </w:p>
        </w:tc>
        <w:tc>
          <w:tcPr>
            <w:tcW w:w="5902" w:type="dxa"/>
          </w:tcPr>
          <w:p w14:paraId="57869E2F" w14:textId="5A4E7673" w:rsidR="003F06E6" w:rsidRPr="003F06E6" w:rsidRDefault="003F06E6" w:rsidP="003F06E6">
            <w:pPr>
              <w:shd w:val="clear" w:color="auto" w:fill="FFFFFF"/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r w:rsidRPr="003F06E6">
              <w:rPr>
                <w:color w:val="000000" w:themeColor="text1"/>
              </w:rPr>
              <w:t>Мотивационное письмо</w:t>
            </w:r>
          </w:p>
        </w:tc>
      </w:tr>
      <w:tr w:rsidR="003F06E6" w:rsidRPr="00BC53EC" w14:paraId="47209E9D" w14:textId="77777777" w:rsidTr="003F06E6">
        <w:tc>
          <w:tcPr>
            <w:tcW w:w="3437" w:type="dxa"/>
          </w:tcPr>
          <w:p w14:paraId="66D573EC" w14:textId="77777777" w:rsidR="003F06E6" w:rsidRPr="00BC53EC" w:rsidRDefault="003F06E6" w:rsidP="003F06E6">
            <w:pPr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r w:rsidRPr="00BC53EC">
              <w:rPr>
                <w:rFonts w:asciiTheme="majorBidi" w:hAnsiTheme="majorBidi" w:cstheme="majorBidi"/>
                <w:color w:val="000000" w:themeColor="text1"/>
              </w:rPr>
              <w:t>Рекомендуемые образовательные программы</w:t>
            </w:r>
          </w:p>
        </w:tc>
        <w:tc>
          <w:tcPr>
            <w:tcW w:w="5902" w:type="dxa"/>
          </w:tcPr>
          <w:p w14:paraId="25CD1162" w14:textId="0D6BD832" w:rsidR="003F06E6" w:rsidRPr="00C3433F" w:rsidRDefault="00C3433F" w:rsidP="009B410F">
            <w:pPr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r>
              <w:rPr>
                <w:rFonts w:asciiTheme="majorBidi" w:hAnsiTheme="majorBidi" w:cstheme="majorBidi"/>
                <w:color w:val="000000" w:themeColor="text1"/>
              </w:rPr>
              <w:t>Любая</w:t>
            </w:r>
          </w:p>
        </w:tc>
      </w:tr>
      <w:tr w:rsidR="003F06E6" w:rsidRPr="00BC53EC" w14:paraId="5AB07353" w14:textId="77777777" w:rsidTr="003F06E6">
        <w:tc>
          <w:tcPr>
            <w:tcW w:w="3437" w:type="dxa"/>
          </w:tcPr>
          <w:p w14:paraId="4971C7D9" w14:textId="77777777" w:rsidR="003F06E6" w:rsidRPr="00BC53EC" w:rsidRDefault="003F06E6" w:rsidP="003F06E6">
            <w:pPr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r w:rsidRPr="00BC53EC">
              <w:rPr>
                <w:rFonts w:asciiTheme="majorBidi" w:hAnsiTheme="majorBidi" w:cstheme="majorBidi"/>
                <w:color w:val="000000" w:themeColor="text1"/>
              </w:rPr>
              <w:t>Территория</w:t>
            </w:r>
          </w:p>
        </w:tc>
        <w:tc>
          <w:tcPr>
            <w:tcW w:w="5902" w:type="dxa"/>
          </w:tcPr>
          <w:p w14:paraId="2D0CAF5E" w14:textId="74CE9145" w:rsidR="003F06E6" w:rsidRPr="00B41FE3" w:rsidRDefault="00046F8B" w:rsidP="003F06E6">
            <w:pPr>
              <w:jc w:val="both"/>
              <w:rPr>
                <w:rFonts w:asciiTheme="majorBidi" w:hAnsiTheme="majorBidi" w:cstheme="majorBidi"/>
                <w:color w:val="000000" w:themeColor="text1"/>
                <w:lang w:val="en-US"/>
              </w:rPr>
            </w:pPr>
            <w:r>
              <w:rPr>
                <w:rFonts w:asciiTheme="majorBidi" w:hAnsiTheme="majorBidi" w:cstheme="majorBidi"/>
                <w:color w:val="000000" w:themeColor="text1"/>
              </w:rPr>
              <w:t>У</w:t>
            </w:r>
            <w:r w:rsidR="003F06E6">
              <w:rPr>
                <w:rFonts w:asciiTheme="majorBidi" w:hAnsiTheme="majorBidi" w:cstheme="majorBidi"/>
                <w:color w:val="000000" w:themeColor="text1"/>
              </w:rPr>
              <w:t>даленно</w:t>
            </w:r>
          </w:p>
        </w:tc>
      </w:tr>
    </w:tbl>
    <w:p w14:paraId="3E45309D" w14:textId="77777777" w:rsidR="00203B04" w:rsidRPr="00BC53EC" w:rsidRDefault="00203B04" w:rsidP="00313B5E">
      <w:pPr>
        <w:jc w:val="both"/>
        <w:rPr>
          <w:rFonts w:asciiTheme="majorBidi" w:hAnsiTheme="majorBidi" w:cstheme="majorBidi"/>
          <w:color w:val="000000" w:themeColor="text1"/>
        </w:rPr>
      </w:pPr>
    </w:p>
    <w:sectPr w:rsidR="00203B04" w:rsidRPr="00BC53EC" w:rsidSect="00C54107">
      <w:footerReference w:type="default" r:id="rId8"/>
      <w:pgSz w:w="11900" w:h="16840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FBE59F2" w14:textId="77777777" w:rsidR="002A1829" w:rsidRDefault="002A1829" w:rsidP="00D63DAB">
      <w:r>
        <w:separator/>
      </w:r>
    </w:p>
  </w:endnote>
  <w:endnote w:type="continuationSeparator" w:id="0">
    <w:p w14:paraId="52FC3653" w14:textId="77777777" w:rsidR="002A1829" w:rsidRDefault="002A1829" w:rsidP="00D63D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53053777"/>
      <w:docPartObj>
        <w:docPartGallery w:val="Page Numbers (Bottom of Page)"/>
        <w:docPartUnique/>
      </w:docPartObj>
    </w:sdtPr>
    <w:sdtEndPr/>
    <w:sdtContent>
      <w:p w14:paraId="36C0587B" w14:textId="74194E84" w:rsidR="00D63DAB" w:rsidRDefault="00D63DAB">
        <w:pPr>
          <w:pStyle w:val="a8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841022">
          <w:rPr>
            <w:noProof/>
          </w:rPr>
          <w:t>1</w:t>
        </w:r>
        <w:r>
          <w:fldChar w:fldCharType="end"/>
        </w:r>
      </w:p>
    </w:sdtContent>
  </w:sdt>
  <w:p w14:paraId="0C0F3AD5" w14:textId="77777777" w:rsidR="00D63DAB" w:rsidRDefault="00D63DAB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23A28CE" w14:textId="77777777" w:rsidR="002A1829" w:rsidRDefault="002A1829" w:rsidP="00D63DAB">
      <w:r>
        <w:separator/>
      </w:r>
    </w:p>
  </w:footnote>
  <w:footnote w:type="continuationSeparator" w:id="0">
    <w:p w14:paraId="1B28C573" w14:textId="77777777" w:rsidR="002A1829" w:rsidRDefault="002A1829" w:rsidP="00D63DA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B722B5"/>
    <w:multiLevelType w:val="hybridMultilevel"/>
    <w:tmpl w:val="9E56F110"/>
    <w:lvl w:ilvl="0" w:tplc="7E5AB2B6">
      <w:start w:val="1"/>
      <w:numFmt w:val="decimal"/>
      <w:lvlText w:val="%1."/>
      <w:lvlJc w:val="left"/>
      <w:pPr>
        <w:ind w:left="963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83" w:hanging="360"/>
      </w:pPr>
    </w:lvl>
    <w:lvl w:ilvl="2" w:tplc="0419001B" w:tentative="1">
      <w:start w:val="1"/>
      <w:numFmt w:val="lowerRoman"/>
      <w:lvlText w:val="%3."/>
      <w:lvlJc w:val="right"/>
      <w:pPr>
        <w:ind w:left="2403" w:hanging="180"/>
      </w:pPr>
    </w:lvl>
    <w:lvl w:ilvl="3" w:tplc="0419000F" w:tentative="1">
      <w:start w:val="1"/>
      <w:numFmt w:val="decimal"/>
      <w:lvlText w:val="%4."/>
      <w:lvlJc w:val="left"/>
      <w:pPr>
        <w:ind w:left="3123" w:hanging="360"/>
      </w:pPr>
    </w:lvl>
    <w:lvl w:ilvl="4" w:tplc="04190019" w:tentative="1">
      <w:start w:val="1"/>
      <w:numFmt w:val="lowerLetter"/>
      <w:lvlText w:val="%5."/>
      <w:lvlJc w:val="left"/>
      <w:pPr>
        <w:ind w:left="3843" w:hanging="360"/>
      </w:pPr>
    </w:lvl>
    <w:lvl w:ilvl="5" w:tplc="0419001B" w:tentative="1">
      <w:start w:val="1"/>
      <w:numFmt w:val="lowerRoman"/>
      <w:lvlText w:val="%6."/>
      <w:lvlJc w:val="right"/>
      <w:pPr>
        <w:ind w:left="4563" w:hanging="180"/>
      </w:pPr>
    </w:lvl>
    <w:lvl w:ilvl="6" w:tplc="0419000F" w:tentative="1">
      <w:start w:val="1"/>
      <w:numFmt w:val="decimal"/>
      <w:lvlText w:val="%7."/>
      <w:lvlJc w:val="left"/>
      <w:pPr>
        <w:ind w:left="5283" w:hanging="360"/>
      </w:pPr>
    </w:lvl>
    <w:lvl w:ilvl="7" w:tplc="04190019" w:tentative="1">
      <w:start w:val="1"/>
      <w:numFmt w:val="lowerLetter"/>
      <w:lvlText w:val="%8."/>
      <w:lvlJc w:val="left"/>
      <w:pPr>
        <w:ind w:left="6003" w:hanging="360"/>
      </w:pPr>
    </w:lvl>
    <w:lvl w:ilvl="8" w:tplc="0419001B" w:tentative="1">
      <w:start w:val="1"/>
      <w:numFmt w:val="lowerRoman"/>
      <w:lvlText w:val="%9."/>
      <w:lvlJc w:val="right"/>
      <w:pPr>
        <w:ind w:left="6723" w:hanging="180"/>
      </w:pPr>
    </w:lvl>
  </w:abstractNum>
  <w:abstractNum w:abstractNumId="1" w15:restartNumberingAfterBreak="0">
    <w:nsid w:val="12323024"/>
    <w:multiLevelType w:val="hybridMultilevel"/>
    <w:tmpl w:val="35464B5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3NDI2NbYwM7EwMzBR0lEKTi0uzszPAykwrgUAKB00HCwAAAA="/>
  </w:docVars>
  <w:rsids>
    <w:rsidRoot w:val="00F0531A"/>
    <w:rsid w:val="000019A7"/>
    <w:rsid w:val="00006C8E"/>
    <w:rsid w:val="000105CD"/>
    <w:rsid w:val="00014588"/>
    <w:rsid w:val="00031991"/>
    <w:rsid w:val="00046F8B"/>
    <w:rsid w:val="00052F2F"/>
    <w:rsid w:val="00057EEA"/>
    <w:rsid w:val="00070364"/>
    <w:rsid w:val="00072D90"/>
    <w:rsid w:val="00075763"/>
    <w:rsid w:val="0007788D"/>
    <w:rsid w:val="00084F4B"/>
    <w:rsid w:val="000873EC"/>
    <w:rsid w:val="0009252B"/>
    <w:rsid w:val="00094792"/>
    <w:rsid w:val="000A7A7E"/>
    <w:rsid w:val="000B5686"/>
    <w:rsid w:val="000C0842"/>
    <w:rsid w:val="000C77E6"/>
    <w:rsid w:val="000D2D42"/>
    <w:rsid w:val="000D2F27"/>
    <w:rsid w:val="000E0787"/>
    <w:rsid w:val="000E2E2F"/>
    <w:rsid w:val="000F3D9E"/>
    <w:rsid w:val="000F61F6"/>
    <w:rsid w:val="00100FEC"/>
    <w:rsid w:val="001017A1"/>
    <w:rsid w:val="001068EA"/>
    <w:rsid w:val="00112409"/>
    <w:rsid w:val="001142D8"/>
    <w:rsid w:val="0011574F"/>
    <w:rsid w:val="001223B6"/>
    <w:rsid w:val="00123DF6"/>
    <w:rsid w:val="001460ED"/>
    <w:rsid w:val="0015121D"/>
    <w:rsid w:val="0015252A"/>
    <w:rsid w:val="00154FE0"/>
    <w:rsid w:val="00157417"/>
    <w:rsid w:val="00164084"/>
    <w:rsid w:val="00170066"/>
    <w:rsid w:val="001702E3"/>
    <w:rsid w:val="001740CC"/>
    <w:rsid w:val="001756FE"/>
    <w:rsid w:val="0017618C"/>
    <w:rsid w:val="00176855"/>
    <w:rsid w:val="00183CF3"/>
    <w:rsid w:val="0018756F"/>
    <w:rsid w:val="001B0AD6"/>
    <w:rsid w:val="001C6ADF"/>
    <w:rsid w:val="001D0886"/>
    <w:rsid w:val="001D5270"/>
    <w:rsid w:val="001E0CE9"/>
    <w:rsid w:val="001E0F97"/>
    <w:rsid w:val="001F08C9"/>
    <w:rsid w:val="001F64F4"/>
    <w:rsid w:val="002003A2"/>
    <w:rsid w:val="00202FBB"/>
    <w:rsid w:val="00203A36"/>
    <w:rsid w:val="00203B04"/>
    <w:rsid w:val="00227C75"/>
    <w:rsid w:val="002345C7"/>
    <w:rsid w:val="00235950"/>
    <w:rsid w:val="00244E04"/>
    <w:rsid w:val="00254C22"/>
    <w:rsid w:val="00261D2C"/>
    <w:rsid w:val="00267B85"/>
    <w:rsid w:val="00274ABB"/>
    <w:rsid w:val="0027523A"/>
    <w:rsid w:val="002755BD"/>
    <w:rsid w:val="0028140A"/>
    <w:rsid w:val="002822DF"/>
    <w:rsid w:val="00284EC8"/>
    <w:rsid w:val="0028685B"/>
    <w:rsid w:val="002A006A"/>
    <w:rsid w:val="002A1829"/>
    <w:rsid w:val="002A19D2"/>
    <w:rsid w:val="002A79DC"/>
    <w:rsid w:val="002A7BB4"/>
    <w:rsid w:val="002C2231"/>
    <w:rsid w:val="002C3AD1"/>
    <w:rsid w:val="002D0E1E"/>
    <w:rsid w:val="002D4894"/>
    <w:rsid w:val="002E1356"/>
    <w:rsid w:val="002E7A98"/>
    <w:rsid w:val="00303E15"/>
    <w:rsid w:val="00313B5E"/>
    <w:rsid w:val="00346DA4"/>
    <w:rsid w:val="00352DBE"/>
    <w:rsid w:val="00362F9B"/>
    <w:rsid w:val="0037685D"/>
    <w:rsid w:val="003836E4"/>
    <w:rsid w:val="003B0DED"/>
    <w:rsid w:val="003B14C7"/>
    <w:rsid w:val="003B2B6D"/>
    <w:rsid w:val="003B3D57"/>
    <w:rsid w:val="003B539A"/>
    <w:rsid w:val="003C0DD2"/>
    <w:rsid w:val="003C1D42"/>
    <w:rsid w:val="003C216D"/>
    <w:rsid w:val="003C7B5D"/>
    <w:rsid w:val="003E4210"/>
    <w:rsid w:val="003F06E6"/>
    <w:rsid w:val="003F3AEB"/>
    <w:rsid w:val="003F72D6"/>
    <w:rsid w:val="0040016B"/>
    <w:rsid w:val="0040436B"/>
    <w:rsid w:val="00406ADA"/>
    <w:rsid w:val="00410101"/>
    <w:rsid w:val="0041790C"/>
    <w:rsid w:val="0042688F"/>
    <w:rsid w:val="0043459B"/>
    <w:rsid w:val="004619BF"/>
    <w:rsid w:val="00461A23"/>
    <w:rsid w:val="004775A7"/>
    <w:rsid w:val="004958A5"/>
    <w:rsid w:val="004A18D7"/>
    <w:rsid w:val="004A3554"/>
    <w:rsid w:val="004B28C7"/>
    <w:rsid w:val="004B3747"/>
    <w:rsid w:val="004C4A51"/>
    <w:rsid w:val="004E6F6E"/>
    <w:rsid w:val="0051647F"/>
    <w:rsid w:val="00520C25"/>
    <w:rsid w:val="00524DC1"/>
    <w:rsid w:val="005535E3"/>
    <w:rsid w:val="0055400D"/>
    <w:rsid w:val="00555498"/>
    <w:rsid w:val="0055685B"/>
    <w:rsid w:val="0057186B"/>
    <w:rsid w:val="005738A3"/>
    <w:rsid w:val="0057403B"/>
    <w:rsid w:val="0057705F"/>
    <w:rsid w:val="00584633"/>
    <w:rsid w:val="00593C38"/>
    <w:rsid w:val="00597E0E"/>
    <w:rsid w:val="005D16CD"/>
    <w:rsid w:val="005F1773"/>
    <w:rsid w:val="005F6CD3"/>
    <w:rsid w:val="00612EEF"/>
    <w:rsid w:val="00613AED"/>
    <w:rsid w:val="00626E5C"/>
    <w:rsid w:val="006327C0"/>
    <w:rsid w:val="00651DB1"/>
    <w:rsid w:val="00651F21"/>
    <w:rsid w:val="00654CE7"/>
    <w:rsid w:val="00661B80"/>
    <w:rsid w:val="00661CBE"/>
    <w:rsid w:val="006803F3"/>
    <w:rsid w:val="00685834"/>
    <w:rsid w:val="0069098D"/>
    <w:rsid w:val="006A5519"/>
    <w:rsid w:val="006B0ED0"/>
    <w:rsid w:val="006B5903"/>
    <w:rsid w:val="006D145F"/>
    <w:rsid w:val="006D4795"/>
    <w:rsid w:val="006D4A03"/>
    <w:rsid w:val="006D7E3D"/>
    <w:rsid w:val="006E0DAD"/>
    <w:rsid w:val="006F2B72"/>
    <w:rsid w:val="006F33D9"/>
    <w:rsid w:val="007026A2"/>
    <w:rsid w:val="0070360B"/>
    <w:rsid w:val="007056F8"/>
    <w:rsid w:val="00707310"/>
    <w:rsid w:val="007102BF"/>
    <w:rsid w:val="007139AD"/>
    <w:rsid w:val="0072648F"/>
    <w:rsid w:val="00733F07"/>
    <w:rsid w:val="00743C26"/>
    <w:rsid w:val="00757C6C"/>
    <w:rsid w:val="00764C68"/>
    <w:rsid w:val="00766B6A"/>
    <w:rsid w:val="007752C6"/>
    <w:rsid w:val="00777E1A"/>
    <w:rsid w:val="007840CB"/>
    <w:rsid w:val="00790B84"/>
    <w:rsid w:val="007A0097"/>
    <w:rsid w:val="007A44C9"/>
    <w:rsid w:val="007A4D81"/>
    <w:rsid w:val="007E2CFE"/>
    <w:rsid w:val="007E3297"/>
    <w:rsid w:val="007E7973"/>
    <w:rsid w:val="007F6E93"/>
    <w:rsid w:val="00802BA9"/>
    <w:rsid w:val="00841022"/>
    <w:rsid w:val="00841229"/>
    <w:rsid w:val="00855111"/>
    <w:rsid w:val="00856FCE"/>
    <w:rsid w:val="008661B3"/>
    <w:rsid w:val="00883CF0"/>
    <w:rsid w:val="00885EC3"/>
    <w:rsid w:val="00886960"/>
    <w:rsid w:val="008925E5"/>
    <w:rsid w:val="00894CDC"/>
    <w:rsid w:val="008B023B"/>
    <w:rsid w:val="008C093C"/>
    <w:rsid w:val="008C0E93"/>
    <w:rsid w:val="008E1637"/>
    <w:rsid w:val="008E2942"/>
    <w:rsid w:val="008F7D2D"/>
    <w:rsid w:val="00900067"/>
    <w:rsid w:val="009123A0"/>
    <w:rsid w:val="00916852"/>
    <w:rsid w:val="0093167A"/>
    <w:rsid w:val="00931E4C"/>
    <w:rsid w:val="00941815"/>
    <w:rsid w:val="00947FD7"/>
    <w:rsid w:val="009542BA"/>
    <w:rsid w:val="009554AE"/>
    <w:rsid w:val="00963F0B"/>
    <w:rsid w:val="00965358"/>
    <w:rsid w:val="009734DF"/>
    <w:rsid w:val="009773B8"/>
    <w:rsid w:val="0098433A"/>
    <w:rsid w:val="009878EE"/>
    <w:rsid w:val="00992320"/>
    <w:rsid w:val="009A4CCD"/>
    <w:rsid w:val="009B410F"/>
    <w:rsid w:val="009B4937"/>
    <w:rsid w:val="009C1CBD"/>
    <w:rsid w:val="009C33AD"/>
    <w:rsid w:val="009F7DD0"/>
    <w:rsid w:val="00A10249"/>
    <w:rsid w:val="00A2352A"/>
    <w:rsid w:val="00A349F8"/>
    <w:rsid w:val="00A353CB"/>
    <w:rsid w:val="00A42C1E"/>
    <w:rsid w:val="00A55288"/>
    <w:rsid w:val="00A555E6"/>
    <w:rsid w:val="00A57CED"/>
    <w:rsid w:val="00A72381"/>
    <w:rsid w:val="00A75599"/>
    <w:rsid w:val="00A828FA"/>
    <w:rsid w:val="00AA29C6"/>
    <w:rsid w:val="00AA3112"/>
    <w:rsid w:val="00AA4ED6"/>
    <w:rsid w:val="00AB1A4D"/>
    <w:rsid w:val="00AB333D"/>
    <w:rsid w:val="00AB50AD"/>
    <w:rsid w:val="00AB62B2"/>
    <w:rsid w:val="00AC6300"/>
    <w:rsid w:val="00AC7293"/>
    <w:rsid w:val="00AC76A8"/>
    <w:rsid w:val="00AD0618"/>
    <w:rsid w:val="00AD6586"/>
    <w:rsid w:val="00AF0CEF"/>
    <w:rsid w:val="00AF2111"/>
    <w:rsid w:val="00B0238A"/>
    <w:rsid w:val="00B24A45"/>
    <w:rsid w:val="00B27FD0"/>
    <w:rsid w:val="00B3626A"/>
    <w:rsid w:val="00B37BC7"/>
    <w:rsid w:val="00B41FE3"/>
    <w:rsid w:val="00B43BBE"/>
    <w:rsid w:val="00B5303B"/>
    <w:rsid w:val="00B60ACA"/>
    <w:rsid w:val="00B62C87"/>
    <w:rsid w:val="00B64D63"/>
    <w:rsid w:val="00B661F4"/>
    <w:rsid w:val="00B71E7D"/>
    <w:rsid w:val="00B75450"/>
    <w:rsid w:val="00B8263E"/>
    <w:rsid w:val="00B92775"/>
    <w:rsid w:val="00B95FFB"/>
    <w:rsid w:val="00B96C9E"/>
    <w:rsid w:val="00B97F1B"/>
    <w:rsid w:val="00BA5399"/>
    <w:rsid w:val="00BA7B10"/>
    <w:rsid w:val="00BB4D20"/>
    <w:rsid w:val="00BB4F7B"/>
    <w:rsid w:val="00BB5255"/>
    <w:rsid w:val="00BC4F82"/>
    <w:rsid w:val="00BC4FF3"/>
    <w:rsid w:val="00BC53EC"/>
    <w:rsid w:val="00BC5F95"/>
    <w:rsid w:val="00BD2023"/>
    <w:rsid w:val="00BE10DF"/>
    <w:rsid w:val="00BF1860"/>
    <w:rsid w:val="00BF721B"/>
    <w:rsid w:val="00C01166"/>
    <w:rsid w:val="00C017DD"/>
    <w:rsid w:val="00C03C89"/>
    <w:rsid w:val="00C07372"/>
    <w:rsid w:val="00C10CBA"/>
    <w:rsid w:val="00C31BB8"/>
    <w:rsid w:val="00C3433F"/>
    <w:rsid w:val="00C3792C"/>
    <w:rsid w:val="00C44344"/>
    <w:rsid w:val="00C54107"/>
    <w:rsid w:val="00C5553E"/>
    <w:rsid w:val="00C60FB7"/>
    <w:rsid w:val="00C61A53"/>
    <w:rsid w:val="00C63FB1"/>
    <w:rsid w:val="00C7276A"/>
    <w:rsid w:val="00C73E9E"/>
    <w:rsid w:val="00C74025"/>
    <w:rsid w:val="00CA5DC4"/>
    <w:rsid w:val="00CA654E"/>
    <w:rsid w:val="00CB7265"/>
    <w:rsid w:val="00CC13DE"/>
    <w:rsid w:val="00CC3E1C"/>
    <w:rsid w:val="00CD0817"/>
    <w:rsid w:val="00CD1499"/>
    <w:rsid w:val="00CD657B"/>
    <w:rsid w:val="00CE3909"/>
    <w:rsid w:val="00D01190"/>
    <w:rsid w:val="00D069BF"/>
    <w:rsid w:val="00D11919"/>
    <w:rsid w:val="00D17224"/>
    <w:rsid w:val="00D300F8"/>
    <w:rsid w:val="00D30AEE"/>
    <w:rsid w:val="00D411A0"/>
    <w:rsid w:val="00D43B53"/>
    <w:rsid w:val="00D44B61"/>
    <w:rsid w:val="00D55234"/>
    <w:rsid w:val="00D61540"/>
    <w:rsid w:val="00D63DAB"/>
    <w:rsid w:val="00D65D3F"/>
    <w:rsid w:val="00D703A2"/>
    <w:rsid w:val="00D86353"/>
    <w:rsid w:val="00D87B2C"/>
    <w:rsid w:val="00D91501"/>
    <w:rsid w:val="00DC586B"/>
    <w:rsid w:val="00DD262E"/>
    <w:rsid w:val="00DE195C"/>
    <w:rsid w:val="00DF0747"/>
    <w:rsid w:val="00DF6E75"/>
    <w:rsid w:val="00E05642"/>
    <w:rsid w:val="00E111A6"/>
    <w:rsid w:val="00E11ED7"/>
    <w:rsid w:val="00E16F0E"/>
    <w:rsid w:val="00E226E3"/>
    <w:rsid w:val="00E47A9B"/>
    <w:rsid w:val="00E50C86"/>
    <w:rsid w:val="00E65D73"/>
    <w:rsid w:val="00E71865"/>
    <w:rsid w:val="00E80EB0"/>
    <w:rsid w:val="00E84471"/>
    <w:rsid w:val="00E84481"/>
    <w:rsid w:val="00EA69FE"/>
    <w:rsid w:val="00EC7F9F"/>
    <w:rsid w:val="00ED54E9"/>
    <w:rsid w:val="00ED69D4"/>
    <w:rsid w:val="00F01A19"/>
    <w:rsid w:val="00F02AD6"/>
    <w:rsid w:val="00F038BA"/>
    <w:rsid w:val="00F0531A"/>
    <w:rsid w:val="00F16BAB"/>
    <w:rsid w:val="00F23501"/>
    <w:rsid w:val="00F30D61"/>
    <w:rsid w:val="00F435CD"/>
    <w:rsid w:val="00F5624C"/>
    <w:rsid w:val="00F67911"/>
    <w:rsid w:val="00F75828"/>
    <w:rsid w:val="00F77F91"/>
    <w:rsid w:val="00F844E3"/>
    <w:rsid w:val="00FA08F0"/>
    <w:rsid w:val="00FA7FCF"/>
    <w:rsid w:val="00FB1450"/>
    <w:rsid w:val="00FB2CEC"/>
    <w:rsid w:val="00FB53E4"/>
    <w:rsid w:val="00FC2B53"/>
    <w:rsid w:val="00FC7CB2"/>
    <w:rsid w:val="00FD1886"/>
    <w:rsid w:val="00FD4745"/>
    <w:rsid w:val="00FE1528"/>
    <w:rsid w:val="00FE73B8"/>
    <w:rsid w:val="00FF4D76"/>
    <w:rsid w:val="00FF7B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7BDF60E"/>
  <w15:docId w15:val="{E6083534-0A17-2C4A-AEB0-B1AA203D29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44344"/>
    <w:rPr>
      <w:rFonts w:ascii="Times New Roman" w:eastAsia="Times New Roman" w:hAnsi="Times New Roman" w:cs="Times New Roman"/>
      <w:lang w:eastAsia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0105CD"/>
    <w:rPr>
      <w:rFonts w:eastAsiaTheme="minorEastAsia"/>
      <w:lang w:eastAsia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99"/>
    <w:qFormat/>
    <w:rsid w:val="000105CD"/>
    <w:pPr>
      <w:ind w:left="720"/>
      <w:contextualSpacing/>
    </w:pPr>
    <w:rPr>
      <w:rFonts w:asciiTheme="minorHAnsi" w:eastAsiaTheme="minorEastAsia" w:hAnsiTheme="minorHAnsi" w:cstheme="minorBidi"/>
      <w:lang w:eastAsia="ru-RU"/>
    </w:rPr>
  </w:style>
  <w:style w:type="character" w:customStyle="1" w:styleId="apple-converted-space">
    <w:name w:val="apple-converted-space"/>
    <w:basedOn w:val="a0"/>
    <w:rsid w:val="00D069BF"/>
  </w:style>
  <w:style w:type="character" w:customStyle="1" w:styleId="qlinkcontainer">
    <w:name w:val="qlink_container"/>
    <w:basedOn w:val="a0"/>
    <w:rsid w:val="00D069BF"/>
  </w:style>
  <w:style w:type="character" w:styleId="a5">
    <w:name w:val="Hyperlink"/>
    <w:basedOn w:val="a0"/>
    <w:uiPriority w:val="99"/>
    <w:unhideWhenUsed/>
    <w:rsid w:val="00D069BF"/>
    <w:rPr>
      <w:color w:val="0000FF"/>
      <w:u w:val="single"/>
    </w:rPr>
  </w:style>
  <w:style w:type="paragraph" w:styleId="a6">
    <w:name w:val="header"/>
    <w:basedOn w:val="a"/>
    <w:link w:val="a7"/>
    <w:uiPriority w:val="99"/>
    <w:unhideWhenUsed/>
    <w:rsid w:val="00D63DAB"/>
    <w:pPr>
      <w:tabs>
        <w:tab w:val="center" w:pos="4677"/>
        <w:tab w:val="right" w:pos="9355"/>
      </w:tabs>
    </w:pPr>
    <w:rPr>
      <w:rFonts w:asciiTheme="minorHAnsi" w:eastAsiaTheme="minorHAnsi" w:hAnsiTheme="minorHAnsi" w:cstheme="minorBidi"/>
      <w:lang w:eastAsia="en-US"/>
    </w:rPr>
  </w:style>
  <w:style w:type="character" w:customStyle="1" w:styleId="a7">
    <w:name w:val="Верхний колонтитул Знак"/>
    <w:basedOn w:val="a0"/>
    <w:link w:val="a6"/>
    <w:uiPriority w:val="99"/>
    <w:rsid w:val="00D63DAB"/>
  </w:style>
  <w:style w:type="paragraph" w:styleId="a8">
    <w:name w:val="footer"/>
    <w:basedOn w:val="a"/>
    <w:link w:val="a9"/>
    <w:uiPriority w:val="99"/>
    <w:unhideWhenUsed/>
    <w:rsid w:val="00D63DAB"/>
    <w:pPr>
      <w:tabs>
        <w:tab w:val="center" w:pos="4677"/>
        <w:tab w:val="right" w:pos="9355"/>
      </w:tabs>
    </w:pPr>
    <w:rPr>
      <w:rFonts w:asciiTheme="minorHAnsi" w:eastAsiaTheme="minorHAnsi" w:hAnsiTheme="minorHAnsi" w:cstheme="minorBidi"/>
      <w:lang w:eastAsia="en-US"/>
    </w:rPr>
  </w:style>
  <w:style w:type="character" w:customStyle="1" w:styleId="a9">
    <w:name w:val="Нижний колонтитул Знак"/>
    <w:basedOn w:val="a0"/>
    <w:link w:val="a8"/>
    <w:uiPriority w:val="99"/>
    <w:rsid w:val="00D63DAB"/>
  </w:style>
  <w:style w:type="paragraph" w:styleId="aa">
    <w:name w:val="Normal (Web)"/>
    <w:basedOn w:val="a"/>
    <w:uiPriority w:val="99"/>
    <w:unhideWhenUsed/>
    <w:rsid w:val="00F02AD6"/>
    <w:pPr>
      <w:spacing w:before="100" w:beforeAutospacing="1" w:after="100" w:afterAutospacing="1"/>
    </w:pPr>
    <w:rPr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82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3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33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837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46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2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69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67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76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42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9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www.hse.ru/rlms/pub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2</Pages>
  <Words>437</Words>
  <Characters>2496</Characters>
  <Application>Microsoft Office Word</Application>
  <DocSecurity>0</DocSecurity>
  <Lines>20</Lines>
  <Paragraphs>5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eshcherina Kira</dc:creator>
  <cp:lastModifiedBy>Злата</cp:lastModifiedBy>
  <cp:revision>7</cp:revision>
  <dcterms:created xsi:type="dcterms:W3CDTF">2021-09-07T09:21:00Z</dcterms:created>
  <dcterms:modified xsi:type="dcterms:W3CDTF">2021-09-14T11:52:00Z</dcterms:modified>
</cp:coreProperties>
</file>